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proofErr w:type="gramStart"/>
            <w:r>
              <w:t>Count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proofErr w:type="gramStart"/>
            <w:r>
              <w:t>Su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proofErr w:type="gramStart"/>
            <w:r>
              <w:t>MAX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proofErr w:type="gramStart"/>
            <w:r>
              <w:t>MIN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proofErr w:type="gramStart"/>
            <w:r>
              <w:t>NVL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</w:t>
            </w:r>
            <w:proofErr w:type="gramStart"/>
            <w:r>
              <w:t>CHA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</w:t>
            </w:r>
            <w:proofErr w:type="gramStart"/>
            <w:r>
              <w:t>DAT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</w:t>
            </w:r>
            <w:proofErr w:type="gramStart"/>
            <w:r>
              <w:t>NUMBE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proofErr w:type="gramStart"/>
            <w:r>
              <w:t>SUBSTR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proofErr w:type="gramStart"/>
            <w:r>
              <w:t>REPLAC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proofErr w:type="gramStart"/>
            <w:r>
              <w:t>REVERS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proofErr w:type="gramStart"/>
            <w:r>
              <w:t>DECODE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proofErr w:type="gramStart"/>
            <w:r>
              <w:t>TRUNC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proofErr w:type="gramStart"/>
            <w:r>
              <w:t>LENGTH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proofErr w:type="gramStart"/>
            <w:r>
              <w:t>lPAD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proofErr w:type="gramStart"/>
            <w:r>
              <w:t>RPA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proofErr w:type="gramStart"/>
            <w:r>
              <w:t>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proofErr w:type="gramStart"/>
            <w:r>
              <w:t>L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proofErr w:type="gramStart"/>
            <w:r>
              <w:t>RTRIM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proofErr w:type="gramStart"/>
            <w:r>
              <w:t>ROUND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</w:t>
            </w:r>
            <w:proofErr w:type="gramStart"/>
            <w:r>
              <w:t>MONTHS(</w:t>
            </w:r>
            <w:proofErr w:type="gramEnd"/>
            <w:r>
              <w:t>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proofErr w:type="gramStart"/>
      <w:r w:rsidR="00EE70A4">
        <w:t>A.</w:t>
      </w:r>
      <w:r>
        <w:t>CUST</w:t>
      </w:r>
      <w:proofErr w:type="gramEnd"/>
      <w:r>
        <w:t>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proofErr w:type="gramStart"/>
      <w:r w:rsidR="00EE70A4">
        <w:t>A.</w:t>
      </w:r>
      <w:r w:rsidR="009447FD">
        <w:t>CUST</w:t>
      </w:r>
      <w:proofErr w:type="gramEnd"/>
      <w:r w:rsidR="009447FD">
        <w:t>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</w:t>
      </w:r>
      <w:proofErr w:type="gramStart"/>
      <w:r w:rsidR="002D493B">
        <w:rPr>
          <w:rFonts w:cstheme="minorHAnsi"/>
          <w:b/>
          <w:bCs/>
          <w:color w:val="252525"/>
        </w:rPr>
        <w:t>”</w:t>
      </w:r>
      <w:r w:rsidR="007A788B">
        <w:rPr>
          <w:rFonts w:cstheme="minorHAnsi"/>
          <w:b/>
          <w:bCs/>
          <w:color w:val="252525"/>
        </w:rPr>
        <w:t xml:space="preserve"> ,</w:t>
      </w:r>
      <w:proofErr w:type="gram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do</w:t>
      </w:r>
      <w:proofErr w:type="gramEnd"/>
      <w:r>
        <w:rPr>
          <w:b/>
          <w:bCs/>
        </w:rPr>
        <w:t xml:space="preserve">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proofErr w:type="gram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proofErr w:type="gram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proofErr w:type="gramStart"/>
      <w:r w:rsidRPr="001E2CD4">
        <w:t>COUNT(</w:t>
      </w:r>
      <w:proofErr w:type="gramEnd"/>
      <w:r w:rsidRPr="001E2CD4">
        <w:t>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proofErr w:type="gramStart"/>
      <w:r w:rsidRPr="00F855A3">
        <w:rPr>
          <w:b/>
          <w:bCs/>
        </w:rPr>
        <w:t>COUNT(</w:t>
      </w:r>
      <w:proofErr w:type="gramEnd"/>
      <w:r w:rsidRPr="00F855A3">
        <w:rPr>
          <w:b/>
          <w:bCs/>
        </w:rPr>
        <w:t xml:space="preserve">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</w:t>
      </w:r>
      <w:proofErr w:type="gramStart"/>
      <w:r w:rsidRPr="006D5A24">
        <w:rPr>
          <w:b/>
          <w:bCs/>
          <w:color w:val="FF0000"/>
        </w:rPr>
        <w:t>0</w:t>
      </w:r>
      <w:r w:rsidR="00235FDA">
        <w:rPr>
          <w:b/>
          <w:bCs/>
          <w:color w:val="FF0000"/>
        </w:rPr>
        <w:t xml:space="preserve"> ?</w:t>
      </w:r>
      <w:proofErr w:type="gramEnd"/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proofErr w:type="gram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proofErr w:type="gram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1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SUM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 xml:space="preserve">2] </w:t>
            </w:r>
            <w:proofErr w:type="gramStart"/>
            <w:r w:rsidRPr="008B7D6A">
              <w:rPr>
                <w:rFonts w:asciiTheme="minorHAnsi" w:eastAsiaTheme="minorHAnsi" w:hAnsiTheme="minorHAnsi"/>
              </w:rPr>
              <w:t>NVL(</w:t>
            </w:r>
            <w:proofErr w:type="gramEnd"/>
            <w:r w:rsidRPr="008B7D6A">
              <w:rPr>
                <w:rFonts w:asciiTheme="minorHAnsi" w:eastAsiaTheme="minorHAnsi" w:hAnsiTheme="minorHAnsi"/>
              </w:rPr>
              <w:t>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proofErr w:type="gram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</w:t>
            </w:r>
            <w:proofErr w:type="gramStart"/>
            <w:r w:rsidRPr="00E6063B">
              <w:rPr>
                <w:rFonts w:asciiTheme="minorHAnsi" w:eastAsiaTheme="minorHAnsi" w:hAnsiTheme="minorHAnsi"/>
              </w:rPr>
              <w:t>D.PROD</w:t>
            </w:r>
            <w:proofErr w:type="gramEnd"/>
            <w:r w:rsidRPr="00E6063B">
              <w:rPr>
                <w:rFonts w:asciiTheme="minorHAnsi" w:eastAsiaTheme="minorHAnsi" w:hAnsiTheme="minorHAnsi"/>
              </w:rPr>
              <w:t>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</w:t>
      </w:r>
      <w:proofErr w:type="gramStart"/>
      <w:r w:rsidR="009C2CDD">
        <w:rPr>
          <w:rFonts w:cstheme="minorHAnsi"/>
          <w:b/>
        </w:rPr>
        <w:t>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>:</w:t>
      </w:r>
      <w:proofErr w:type="gramEnd"/>
      <w:r w:rsidRPr="009151BF">
        <w:rPr>
          <w:rFonts w:cstheme="minorHAnsi"/>
          <w:b/>
        </w:rPr>
        <w:t xml:space="preserve"> </w:t>
      </w:r>
    </w:p>
    <w:p w14:paraId="56163375" w14:textId="7CC61836" w:rsidR="009151BF" w:rsidRPr="009151BF" w:rsidRDefault="00000000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proofErr w:type="gram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proofErr w:type="gramEnd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proofErr w:type="gram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A.CUST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proofErr w:type="gramStart"/>
            <w:r w:rsidRPr="00126AB5">
              <w:rPr>
                <w:rFonts w:asciiTheme="minorHAnsi" w:eastAsiaTheme="minorHAnsi" w:hAnsiTheme="minorHAnsi"/>
              </w:rPr>
              <w:t>SELECT  A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.CUST_NO, A.ORD_NO, A.PRO_CD</w:t>
            </w:r>
          </w:p>
          <w:p w14:paraId="406E892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</w:t>
            </w:r>
            <w:proofErr w:type="gramStart"/>
            <w:r w:rsidRPr="00126AB5">
              <w:rPr>
                <w:rFonts w:asciiTheme="minorHAnsi" w:eastAsiaTheme="minorHAnsi" w:hAnsiTheme="minorHAnsi"/>
              </w:rPr>
              <w:t>B.PROD</w:t>
            </w:r>
            <w:proofErr w:type="gramEnd"/>
            <w:r w:rsidRPr="00126AB5">
              <w:rPr>
                <w:rFonts w:asciiTheme="minorHAnsi" w:eastAsiaTheme="minorHAnsi" w:hAnsiTheme="minorHAnsi"/>
              </w:rPr>
              <w:t>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</w:t>
      </w:r>
      <w:proofErr w:type="gramStart"/>
      <w:r w:rsidRPr="003B50A9">
        <w:rPr>
          <w:b/>
          <w:bCs/>
        </w:rPr>
        <w:t>CHAR( 8988.80</w:t>
      </w:r>
      <w:proofErr w:type="gramEnd"/>
      <w:r w:rsidRPr="003B50A9">
        <w:rPr>
          <w:b/>
          <w:bCs/>
        </w:rPr>
        <w:t>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</w:t>
      </w:r>
      <w:proofErr w:type="gramStart"/>
      <w:r w:rsidRPr="00B20E3F">
        <w:rPr>
          <w:b/>
          <w:bCs/>
        </w:rPr>
        <w:t>CHAR( TRUNC</w:t>
      </w:r>
      <w:proofErr w:type="gramEnd"/>
      <w:r w:rsidRPr="00B20E3F">
        <w:rPr>
          <w:b/>
          <w:bCs/>
        </w:rPr>
        <w:t>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proofErr w:type="gram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  <w:proofErr w:type="gramEnd"/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proofErr w:type="gram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  <w:proofErr w:type="gramEnd"/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</w:t>
      </w:r>
      <w:proofErr w:type="gramStart"/>
      <w:r w:rsidRPr="00457E16">
        <w:rPr>
          <w:b/>
          <w:bCs/>
        </w:rPr>
        <w:t>CHAR(</w:t>
      </w:r>
      <w:proofErr w:type="gramEnd"/>
      <w:r w:rsidRPr="00457E16">
        <w:rPr>
          <w:b/>
          <w:bCs/>
        </w:rPr>
        <w:t>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0314BC45" w14:textId="52C4DDA7" w:rsidR="00702651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proofErr w:type="gramStart"/>
      <w:r>
        <w:t>có</w:t>
      </w:r>
      <w:proofErr w:type="spellEnd"/>
      <w:r>
        <w:t>(</w:t>
      </w:r>
      <w:proofErr w:type="gramEnd"/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65781FC4" w14:textId="77777777" w:rsidR="008E467B" w:rsidRPr="0086168F" w:rsidRDefault="008E467B" w:rsidP="0086168F">
      <w:pPr>
        <w:rPr>
          <w:b/>
        </w:rPr>
      </w:pPr>
    </w:p>
    <w:p w14:paraId="4D874B57" w14:textId="3E5B9E04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</w:p>
    <w:p w14:paraId="1EFDAAE3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SELECT CUST_GRP_ID</w:t>
      </w:r>
    </w:p>
    <w:p w14:paraId="04918A6E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FROM MDM_CUSTOMER A</w:t>
      </w:r>
    </w:p>
    <w:p w14:paraId="5E7847C5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WHERE CUST_GRP_ID IS NOT NULL</w:t>
      </w:r>
    </w:p>
    <w:p w14:paraId="4766380B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 xml:space="preserve">AND NOT EXISTS (SELECT CUST_GRP_ID FROM MDM_CUSTOMER B WHERE CUST_GRP_HRCHY_CD = 'G' AND </w:t>
      </w:r>
      <w:proofErr w:type="gramStart"/>
      <w:r w:rsidRPr="008B23E4">
        <w:rPr>
          <w:rFonts w:cstheme="minorHAnsi"/>
          <w:b/>
        </w:rPr>
        <w:t>A.CUST</w:t>
      </w:r>
      <w:proofErr w:type="gramEnd"/>
      <w:r w:rsidRPr="008B23E4">
        <w:rPr>
          <w:rFonts w:cstheme="minorHAnsi"/>
          <w:b/>
        </w:rPr>
        <w:t>_GRP_ID=B.CUST_GRP_ID)</w:t>
      </w:r>
    </w:p>
    <w:p w14:paraId="15C57276" w14:textId="3780D1EB" w:rsidR="008E467B" w:rsidRPr="008E467B" w:rsidRDefault="008B23E4" w:rsidP="008B23E4">
      <w:pPr>
        <w:rPr>
          <w:rFonts w:cstheme="minorHAnsi"/>
          <w:b/>
          <w:bCs/>
          <w:color w:val="FF0000"/>
        </w:rPr>
      </w:pPr>
      <w:r w:rsidRPr="008B23E4">
        <w:rPr>
          <w:rFonts w:cstheme="minorHAnsi"/>
          <w:b/>
        </w:rPr>
        <w:t>GROUP BY CUST_GRP_ID;</w:t>
      </w:r>
    </w:p>
    <w:p w14:paraId="5A622781" w14:textId="77777777" w:rsidR="00702651" w:rsidRPr="00741063" w:rsidRDefault="00702651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lastRenderedPageBreak/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6112F076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SELECT CUST_GRP_ID</w:t>
      </w:r>
    </w:p>
    <w:p w14:paraId="2E9FBABB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FROM MDM_CUSTOMER A</w:t>
      </w:r>
    </w:p>
    <w:p w14:paraId="40CB65EF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WHERE CUST_GRP_ID IS NOT NULL</w:t>
      </w:r>
    </w:p>
    <w:p w14:paraId="56125F09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 xml:space="preserve">AND NOT EXISTS (SELECT CUST_GRP_ID FROM MDM_CUSTOMER B WHERE CUST_GRP_HRCHY_CD = 'C' AND </w:t>
      </w:r>
      <w:proofErr w:type="gramStart"/>
      <w:r w:rsidRPr="00F163B5">
        <w:rPr>
          <w:rFonts w:cstheme="minorHAnsi"/>
          <w:b/>
        </w:rPr>
        <w:t>A.CUST</w:t>
      </w:r>
      <w:proofErr w:type="gramEnd"/>
      <w:r w:rsidRPr="00F163B5">
        <w:rPr>
          <w:rFonts w:cstheme="minorHAnsi"/>
          <w:b/>
        </w:rPr>
        <w:t>_GRP_ID=B.CUST_GRP_ID)</w:t>
      </w:r>
    </w:p>
    <w:p w14:paraId="13F9F2A1" w14:textId="63037BDE" w:rsidR="00C713BD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GROUP BY CUST_GRP_ID;</w:t>
      </w:r>
    </w:p>
    <w:p w14:paraId="17B3DF53" w14:textId="77777777" w:rsidR="00927CBE" w:rsidRDefault="00927CBE" w:rsidP="00F163B5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gramStart"/>
      <w:r w:rsidRPr="00457E16">
        <w:rPr>
          <w:color w:val="FF0000"/>
        </w:rPr>
        <w:t>max(</w:t>
      </w:r>
      <w:proofErr w:type="gramEnd"/>
      <w:r w:rsidRPr="00457E16">
        <w:rPr>
          <w:color w:val="FF0000"/>
        </w:rPr>
        <w:t>PROD_UNIT_AMT)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proofErr w:type="gram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proofErr w:type="gram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46E40786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proofErr w:type="gramStart"/>
      <w:r w:rsidRPr="00457E16">
        <w:rPr>
          <w:b/>
          <w:bCs/>
        </w:rPr>
        <w:t>B.minp</w:t>
      </w:r>
      <w:proofErr w:type="spellEnd"/>
      <w:proofErr w:type="gram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350171BA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</w:t>
      </w:r>
      <w:proofErr w:type="gramStart"/>
      <w:r w:rsidRPr="00457E16">
        <w:rPr>
          <w:b/>
          <w:bCs/>
        </w:rPr>
        <w:t>A,(</w:t>
      </w:r>
      <w:proofErr w:type="gramEnd"/>
      <w:r w:rsidRPr="00457E16">
        <w:rPr>
          <w:b/>
          <w:bCs/>
        </w:rPr>
        <w:t>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13C2EE1D" w14:textId="77777777" w:rsidR="004C43DC" w:rsidRPr="00457E16" w:rsidRDefault="004C43DC" w:rsidP="004C43DC">
      <w:pPr>
        <w:rPr>
          <w:b/>
          <w:bCs/>
        </w:rPr>
      </w:pPr>
      <w:r w:rsidRPr="00457E16">
        <w:rPr>
          <w:b/>
          <w:bCs/>
        </w:rPr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proofErr w:type="gramStart"/>
      <w:r w:rsidRPr="00457E16">
        <w:rPr>
          <w:b/>
          <w:bCs/>
        </w:rPr>
        <w:t>A.prod</w:t>
      </w:r>
      <w:proofErr w:type="gramEnd"/>
      <w:r w:rsidRPr="00457E16">
        <w:rPr>
          <w:b/>
          <w:bCs/>
        </w:rPr>
        <w:t>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77777777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BA46D" w14:textId="77777777" w:rsidR="00056748" w:rsidRPr="00457E16" w:rsidRDefault="009F65EF" w:rsidP="00056748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lastRenderedPageBreak/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0A18CB3D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SELECT * </w:t>
      </w:r>
    </w:p>
    <w:p w14:paraId="74398FE4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>FROM (</w:t>
      </w:r>
    </w:p>
    <w:p w14:paraId="5F520886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SELECT PRO_CD, DENSE_</w:t>
      </w:r>
      <w:proofErr w:type="gramStart"/>
      <w:r w:rsidRPr="006A4F12">
        <w:rPr>
          <w:b/>
          <w:bCs/>
        </w:rPr>
        <w:t>RANK(</w:t>
      </w:r>
      <w:proofErr w:type="gramEnd"/>
      <w:r w:rsidRPr="006A4F12">
        <w:rPr>
          <w:b/>
          <w:bCs/>
        </w:rPr>
        <w:t>) OVER(ORDER BY COUNT(*) DESC) AS TOP</w:t>
      </w:r>
    </w:p>
    <w:p w14:paraId="691DEFB1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FROM TB_ORD</w:t>
      </w:r>
    </w:p>
    <w:p w14:paraId="3C815289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GROUP BY PRO_CD</w:t>
      </w:r>
    </w:p>
    <w:p w14:paraId="48482790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) A</w:t>
      </w:r>
    </w:p>
    <w:p w14:paraId="31230AB3" w14:textId="77777777" w:rsidR="006A4F12" w:rsidRDefault="006A4F12" w:rsidP="006A4F12">
      <w:pPr>
        <w:rPr>
          <w:b/>
          <w:bCs/>
        </w:rPr>
      </w:pPr>
      <w:r w:rsidRPr="006A4F12">
        <w:rPr>
          <w:b/>
          <w:bCs/>
        </w:rPr>
        <w:t>WHERE A.TOP &lt;</w:t>
      </w:r>
      <w:proofErr w:type="gramStart"/>
      <w:r w:rsidRPr="006A4F12">
        <w:rPr>
          <w:b/>
          <w:bCs/>
        </w:rPr>
        <w:t>=  3</w:t>
      </w:r>
      <w:proofErr w:type="gramEnd"/>
      <w:r w:rsidRPr="006A4F12">
        <w:rPr>
          <w:b/>
          <w:bCs/>
        </w:rPr>
        <w:t>;</w:t>
      </w:r>
    </w:p>
    <w:p w14:paraId="4A09E43C" w14:textId="313AA043" w:rsidR="00C60A76" w:rsidRPr="00457E16" w:rsidRDefault="00AA1D91" w:rsidP="006A4F12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15FF37F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>SELECT *</w:t>
      </w:r>
    </w:p>
    <w:p w14:paraId="7B13210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FROM ( </w:t>
      </w:r>
    </w:p>
    <w:p w14:paraId="27E6CDA8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SELECT CUST_</w:t>
      </w:r>
      <w:proofErr w:type="gramStart"/>
      <w:r w:rsidRPr="001D5B3C">
        <w:rPr>
          <w:b/>
          <w:bCs/>
        </w:rPr>
        <w:t>NO,ORD</w:t>
      </w:r>
      <w:proofErr w:type="gramEnd"/>
      <w:r w:rsidRPr="001D5B3C">
        <w:rPr>
          <w:b/>
          <w:bCs/>
        </w:rPr>
        <w:t xml:space="preserve">_DTTM, ROW_NUMBER () OVER (PARTITION BY CUST_NO ORDER BY ORD_DTTM DESC) </w:t>
      </w:r>
      <w:proofErr w:type="spellStart"/>
      <w:r w:rsidRPr="001D5B3C">
        <w:rPr>
          <w:b/>
          <w:bCs/>
        </w:rPr>
        <w:t>rn</w:t>
      </w:r>
      <w:proofErr w:type="spellEnd"/>
    </w:p>
    <w:p w14:paraId="5C6C5DD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FROM TB_ORD</w:t>
      </w:r>
    </w:p>
    <w:p w14:paraId="44595A6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lastRenderedPageBreak/>
        <w:t xml:space="preserve">    GROUP BY CUST_NO, ORD_DTTM</w:t>
      </w:r>
    </w:p>
    <w:p w14:paraId="32EDCB9B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) A</w:t>
      </w:r>
    </w:p>
    <w:p w14:paraId="57A0A09B" w14:textId="0B229EE3" w:rsidR="0042612A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WHERE </w:t>
      </w:r>
      <w:proofErr w:type="gramStart"/>
      <w:r w:rsidRPr="001D5B3C">
        <w:rPr>
          <w:b/>
          <w:bCs/>
        </w:rPr>
        <w:t>A.RN</w:t>
      </w:r>
      <w:proofErr w:type="gramEnd"/>
      <w:r w:rsidRPr="001D5B3C">
        <w:rPr>
          <w:b/>
          <w:bCs/>
        </w:rPr>
        <w:t xml:space="preserve"> = 1;</w:t>
      </w:r>
    </w:p>
    <w:p w14:paraId="4A361BD8" w14:textId="77777777" w:rsidR="00AE380B" w:rsidRPr="0042612A" w:rsidRDefault="00AE380B" w:rsidP="001D5B3C">
      <w:pPr>
        <w:rPr>
          <w:b/>
          <w:bCs/>
        </w:rPr>
      </w:pP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E98A190" w:rsidR="00B623B2" w:rsidRDefault="004B00DC" w:rsidP="00682BA6">
      <w:r>
        <w:rPr>
          <w:noProof/>
        </w:rPr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ACEFB" w14:textId="72633977" w:rsidR="00AE380B" w:rsidRDefault="00AE380B" w:rsidP="00682BA6"/>
    <w:p w14:paraId="63A0729B" w14:textId="77777777" w:rsidR="00AE380B" w:rsidRDefault="00AE380B" w:rsidP="00682BA6"/>
    <w:p w14:paraId="76C55C96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SELECT </w:t>
      </w:r>
      <w:proofErr w:type="gramStart"/>
      <w:r w:rsidRPr="00AE380B">
        <w:rPr>
          <w:rFonts w:cstheme="minorHAnsi"/>
          <w:b/>
          <w:bCs/>
        </w:rPr>
        <w:t>A.DT</w:t>
      </w:r>
      <w:proofErr w:type="gramEnd"/>
      <w:r w:rsidRPr="00AE380B">
        <w:rPr>
          <w:rFonts w:cstheme="minorHAnsi"/>
          <w:b/>
          <w:bCs/>
        </w:rPr>
        <w:t>, B.PRO_CD, NVL(B.TOTAL,0) AS TOTAL</w:t>
      </w:r>
    </w:p>
    <w:p w14:paraId="0C7DD637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>FROM</w:t>
      </w:r>
    </w:p>
    <w:p w14:paraId="528FA8D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(</w:t>
      </w:r>
    </w:p>
    <w:p w14:paraId="6C4DF88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6' AS DT FROM DUAL</w:t>
      </w:r>
    </w:p>
    <w:p w14:paraId="06454A5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  </w:t>
      </w:r>
    </w:p>
    <w:p w14:paraId="2B427F1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lastRenderedPageBreak/>
        <w:t xml:space="preserve">    SELECT '201907' AS DT FROM DUAL</w:t>
      </w:r>
    </w:p>
    <w:p w14:paraId="3113779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52E0BA72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8' AS DT FROM DUAL</w:t>
      </w:r>
    </w:p>
    <w:p w14:paraId="125D7D49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279C1324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9' AS DT FROM DUAL</w:t>
      </w:r>
    </w:p>
    <w:p w14:paraId="299719B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A </w:t>
      </w:r>
    </w:p>
    <w:p w14:paraId="24C1EF2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LEFT OUTER JOIN </w:t>
      </w:r>
    </w:p>
    <w:p w14:paraId="3EFF653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(SELECT B.PRO_CD, </w:t>
      </w:r>
      <w:proofErr w:type="gramStart"/>
      <w:r w:rsidRPr="00AE380B">
        <w:rPr>
          <w:rFonts w:cstheme="minorHAnsi"/>
          <w:b/>
          <w:bCs/>
        </w:rPr>
        <w:t>SUBSTR(</w:t>
      </w:r>
      <w:proofErr w:type="gramEnd"/>
      <w:r w:rsidRPr="00AE380B">
        <w:rPr>
          <w:rFonts w:cstheme="minorHAnsi"/>
          <w:b/>
          <w:bCs/>
        </w:rPr>
        <w:t>B.ORD_DTTM, 1, 6) AS ORD_DTTM,  COUNT(*)</w:t>
      </w:r>
    </w:p>
    <w:p w14:paraId="66DA8023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AS TOTAL </w:t>
      </w:r>
    </w:p>
    <w:p w14:paraId="6772AF68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FROM TB_ORD B</w:t>
      </w:r>
    </w:p>
    <w:p w14:paraId="35C009D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GROUP BY B.PRO_CD, </w:t>
      </w:r>
      <w:proofErr w:type="gramStart"/>
      <w:r w:rsidRPr="00AE380B">
        <w:rPr>
          <w:rFonts w:cstheme="minorHAnsi"/>
          <w:b/>
          <w:bCs/>
        </w:rPr>
        <w:t>SUBSTR(</w:t>
      </w:r>
      <w:proofErr w:type="gramEnd"/>
      <w:r w:rsidRPr="00AE380B">
        <w:rPr>
          <w:rFonts w:cstheme="minorHAnsi"/>
          <w:b/>
          <w:bCs/>
        </w:rPr>
        <w:t>B.ORD_DTTM, 1, 6)</w:t>
      </w:r>
    </w:p>
    <w:p w14:paraId="2345530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B PARTITION BY (B.PRO_CD)</w:t>
      </w:r>
    </w:p>
    <w:p w14:paraId="6F763D38" w14:textId="77777777" w:rsidR="00AE380B" w:rsidRDefault="00AE380B" w:rsidP="00AE380B">
      <w:pPr>
        <w:rPr>
          <w:rFonts w:cstheme="minorHAnsi"/>
          <w:b/>
          <w:bCs/>
          <w:color w:val="FF0000"/>
        </w:rPr>
      </w:pPr>
      <w:r w:rsidRPr="00AE380B">
        <w:rPr>
          <w:rFonts w:cstheme="minorHAnsi"/>
          <w:b/>
          <w:bCs/>
        </w:rPr>
        <w:t xml:space="preserve">    ON </w:t>
      </w:r>
      <w:proofErr w:type="gramStart"/>
      <w:r w:rsidRPr="00AE380B">
        <w:rPr>
          <w:rFonts w:cstheme="minorHAnsi"/>
          <w:b/>
          <w:bCs/>
        </w:rPr>
        <w:t>A.DT</w:t>
      </w:r>
      <w:proofErr w:type="gramEnd"/>
      <w:r w:rsidRPr="00AE380B">
        <w:rPr>
          <w:rFonts w:cstheme="minorHAnsi"/>
          <w:b/>
          <w:bCs/>
        </w:rPr>
        <w:t xml:space="preserve"> = B.ORD_DTTM;</w:t>
      </w:r>
      <w:r w:rsidRPr="00AE380B">
        <w:rPr>
          <w:rFonts w:cstheme="minorHAnsi"/>
          <w:b/>
          <w:bCs/>
          <w:color w:val="FF0000"/>
        </w:rPr>
        <w:t xml:space="preserve"> </w:t>
      </w:r>
    </w:p>
    <w:p w14:paraId="6FE04E24" w14:textId="77777777" w:rsidR="00AE380B" w:rsidRDefault="00AE380B" w:rsidP="00AE380B">
      <w:pPr>
        <w:rPr>
          <w:rFonts w:cstheme="minorHAnsi"/>
          <w:b/>
          <w:bCs/>
          <w:color w:val="FF0000"/>
        </w:rPr>
      </w:pPr>
    </w:p>
    <w:p w14:paraId="6B55ADFA" w14:textId="2617889A" w:rsidR="00201C50" w:rsidRPr="00457E16" w:rsidRDefault="0095154E" w:rsidP="00AE380B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DDB6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SELECT B.PRO_</w:t>
      </w:r>
      <w:proofErr w:type="gramStart"/>
      <w:r w:rsidRPr="00CE2BB7">
        <w:rPr>
          <w:rFonts w:cstheme="minorHAnsi"/>
          <w:b/>
          <w:bCs/>
        </w:rPr>
        <w:t>CD,A</w:t>
      </w:r>
      <w:proofErr w:type="gramEnd"/>
      <w:r w:rsidRPr="00CE2BB7">
        <w:rPr>
          <w:rFonts w:cstheme="minorHAnsi"/>
          <w:b/>
          <w:bCs/>
        </w:rPr>
        <w:t>.DT, NVL(B.TOTAL,0) AS TOTAL, 100 - NVL(SUM(B.TOTAL) OVER (PARTITION BY B.PRO_CD ORDER BY A.DT),0) AS REMAIN</w:t>
      </w:r>
    </w:p>
    <w:p w14:paraId="336695A6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FROM</w:t>
      </w:r>
    </w:p>
    <w:p w14:paraId="0187C0A0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(</w:t>
      </w:r>
    </w:p>
    <w:p w14:paraId="4FF559E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6' AS DT FROM DUAL</w:t>
      </w:r>
    </w:p>
    <w:p w14:paraId="128680A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4D018F0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7' AS DT FROM DUAL</w:t>
      </w:r>
    </w:p>
    <w:p w14:paraId="4FD8167E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2FE3C6A7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8' AS DT FROM DUAL</w:t>
      </w:r>
    </w:p>
    <w:p w14:paraId="5048B734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10A92B1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lastRenderedPageBreak/>
        <w:t xml:space="preserve">    SELECT '201909' AS DT FROM DUAL</w:t>
      </w:r>
    </w:p>
    <w:p w14:paraId="44E806F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A </w:t>
      </w:r>
    </w:p>
    <w:p w14:paraId="145F651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LEFT OUTER JOIN </w:t>
      </w:r>
    </w:p>
    <w:p w14:paraId="2AB5911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(SELECT B.PRO_CD, </w:t>
      </w:r>
      <w:proofErr w:type="gramStart"/>
      <w:r w:rsidRPr="00CE2BB7">
        <w:rPr>
          <w:rFonts w:cstheme="minorHAnsi"/>
          <w:b/>
          <w:bCs/>
        </w:rPr>
        <w:t>SUBSTR(</w:t>
      </w:r>
      <w:proofErr w:type="gramEnd"/>
      <w:r w:rsidRPr="00CE2BB7">
        <w:rPr>
          <w:rFonts w:cstheme="minorHAnsi"/>
          <w:b/>
          <w:bCs/>
        </w:rPr>
        <w:t>B.ORD_DTTM, 1, 6) AS ORD_DTTM,  COUNT(*)</w:t>
      </w:r>
    </w:p>
    <w:p w14:paraId="128B537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AS TOTAL </w:t>
      </w:r>
    </w:p>
    <w:p w14:paraId="060D62E9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FROM TB_ORD B</w:t>
      </w:r>
    </w:p>
    <w:p w14:paraId="4A9828FC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WHERE B.PRO_CD = '00001'</w:t>
      </w:r>
    </w:p>
    <w:p w14:paraId="4A69290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GROUP BY B.PRO_CD, </w:t>
      </w:r>
      <w:proofErr w:type="gramStart"/>
      <w:r w:rsidRPr="00CE2BB7">
        <w:rPr>
          <w:rFonts w:cstheme="minorHAnsi"/>
          <w:b/>
          <w:bCs/>
        </w:rPr>
        <w:t>SUBSTR(</w:t>
      </w:r>
      <w:proofErr w:type="gramEnd"/>
      <w:r w:rsidRPr="00CE2BB7">
        <w:rPr>
          <w:rFonts w:cstheme="minorHAnsi"/>
          <w:b/>
          <w:bCs/>
        </w:rPr>
        <w:t>B.ORD_DTTM, 1, 6)</w:t>
      </w:r>
    </w:p>
    <w:p w14:paraId="3F58F24D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B PARTITION BY (B.PRO_CD)</w:t>
      </w:r>
    </w:p>
    <w:p w14:paraId="7A7ADCF9" w14:textId="5254433F" w:rsidR="00E6284E" w:rsidRPr="00457E16" w:rsidRDefault="00CE2BB7" w:rsidP="00CE2BB7">
      <w:pPr>
        <w:rPr>
          <w:b/>
          <w:bCs/>
        </w:rPr>
      </w:pPr>
      <w:r w:rsidRPr="00CE2BB7">
        <w:rPr>
          <w:rFonts w:cstheme="minorHAnsi"/>
          <w:b/>
          <w:bCs/>
        </w:rPr>
        <w:t xml:space="preserve">    ON </w:t>
      </w:r>
      <w:proofErr w:type="gramStart"/>
      <w:r w:rsidRPr="00CE2BB7">
        <w:rPr>
          <w:rFonts w:cstheme="minorHAnsi"/>
          <w:b/>
          <w:bCs/>
        </w:rPr>
        <w:t>A.DT</w:t>
      </w:r>
      <w:proofErr w:type="gramEnd"/>
      <w:r w:rsidRPr="00CE2BB7">
        <w:rPr>
          <w:rFonts w:cstheme="minorHAnsi"/>
          <w:b/>
          <w:bCs/>
        </w:rPr>
        <w:t xml:space="preserve"> = B.ORD_DTTM;</w:t>
      </w: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D3602" w14:textId="77777777" w:rsidR="001A5F15" w:rsidRDefault="001A5F15" w:rsidP="00E541C7">
      <w:pPr>
        <w:spacing w:after="0" w:line="240" w:lineRule="auto"/>
      </w:pPr>
      <w:r>
        <w:separator/>
      </w:r>
    </w:p>
  </w:endnote>
  <w:endnote w:type="continuationSeparator" w:id="0">
    <w:p w14:paraId="3C344A10" w14:textId="77777777" w:rsidR="001A5F15" w:rsidRDefault="001A5F15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E4691" w14:textId="77777777" w:rsidR="001A5F15" w:rsidRDefault="001A5F15" w:rsidP="00E541C7">
      <w:pPr>
        <w:spacing w:after="0" w:line="240" w:lineRule="auto"/>
      </w:pPr>
      <w:r>
        <w:separator/>
      </w:r>
    </w:p>
  </w:footnote>
  <w:footnote w:type="continuationSeparator" w:id="0">
    <w:p w14:paraId="6494F665" w14:textId="77777777" w:rsidR="001A5F15" w:rsidRDefault="001A5F15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A5F15"/>
    <w:rsid w:val="001B46BA"/>
    <w:rsid w:val="001D1A1C"/>
    <w:rsid w:val="001D5B3C"/>
    <w:rsid w:val="001E2B35"/>
    <w:rsid w:val="001E2CD4"/>
    <w:rsid w:val="001F482B"/>
    <w:rsid w:val="001F7072"/>
    <w:rsid w:val="00200B7A"/>
    <w:rsid w:val="00201131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67206"/>
    <w:rsid w:val="003722C4"/>
    <w:rsid w:val="00372A53"/>
    <w:rsid w:val="0038182A"/>
    <w:rsid w:val="003900EB"/>
    <w:rsid w:val="003A39B0"/>
    <w:rsid w:val="003B206D"/>
    <w:rsid w:val="003C2F8B"/>
    <w:rsid w:val="003C58EA"/>
    <w:rsid w:val="003C753F"/>
    <w:rsid w:val="003D1106"/>
    <w:rsid w:val="003E7DAF"/>
    <w:rsid w:val="003F61AD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42344"/>
    <w:rsid w:val="005656D4"/>
    <w:rsid w:val="005672A0"/>
    <w:rsid w:val="005674B5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41C0"/>
    <w:rsid w:val="006A4F12"/>
    <w:rsid w:val="006D5A24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4270"/>
    <w:rsid w:val="00834540"/>
    <w:rsid w:val="008534F0"/>
    <w:rsid w:val="0086153C"/>
    <w:rsid w:val="00861564"/>
    <w:rsid w:val="0086168F"/>
    <w:rsid w:val="00862121"/>
    <w:rsid w:val="008721CB"/>
    <w:rsid w:val="00877F2E"/>
    <w:rsid w:val="0089469E"/>
    <w:rsid w:val="008A6DBB"/>
    <w:rsid w:val="008B23E4"/>
    <w:rsid w:val="008E467B"/>
    <w:rsid w:val="008E6BE6"/>
    <w:rsid w:val="008F2D1F"/>
    <w:rsid w:val="009151BF"/>
    <w:rsid w:val="0092575F"/>
    <w:rsid w:val="00927CBE"/>
    <w:rsid w:val="009346DE"/>
    <w:rsid w:val="009429AB"/>
    <w:rsid w:val="009447FD"/>
    <w:rsid w:val="0095154E"/>
    <w:rsid w:val="0096150A"/>
    <w:rsid w:val="00973ECA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30029"/>
    <w:rsid w:val="00A31A82"/>
    <w:rsid w:val="00A416A1"/>
    <w:rsid w:val="00A42B11"/>
    <w:rsid w:val="00A46BD7"/>
    <w:rsid w:val="00A46E2A"/>
    <w:rsid w:val="00A50B09"/>
    <w:rsid w:val="00AA1D91"/>
    <w:rsid w:val="00AC0F0D"/>
    <w:rsid w:val="00AC1749"/>
    <w:rsid w:val="00AD2935"/>
    <w:rsid w:val="00AD2B1B"/>
    <w:rsid w:val="00AD7513"/>
    <w:rsid w:val="00AE380B"/>
    <w:rsid w:val="00AE66E7"/>
    <w:rsid w:val="00B20E3F"/>
    <w:rsid w:val="00B475F4"/>
    <w:rsid w:val="00B623B2"/>
    <w:rsid w:val="00B72EBC"/>
    <w:rsid w:val="00B95C61"/>
    <w:rsid w:val="00BA5EE4"/>
    <w:rsid w:val="00BC44D7"/>
    <w:rsid w:val="00BC4F82"/>
    <w:rsid w:val="00BD15BD"/>
    <w:rsid w:val="00BE2A4D"/>
    <w:rsid w:val="00BF3BEF"/>
    <w:rsid w:val="00C0021F"/>
    <w:rsid w:val="00C01A53"/>
    <w:rsid w:val="00C02077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2BB7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163B5"/>
    <w:rsid w:val="00F22776"/>
    <w:rsid w:val="00F424AE"/>
    <w:rsid w:val="00F714C9"/>
    <w:rsid w:val="00F721C0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0</TotalTime>
  <Pages>12</Pages>
  <Words>1839</Words>
  <Characters>1048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49</cp:revision>
  <dcterms:created xsi:type="dcterms:W3CDTF">2019-10-04T08:25:00Z</dcterms:created>
  <dcterms:modified xsi:type="dcterms:W3CDTF">2022-07-07T09:28:00Z</dcterms:modified>
</cp:coreProperties>
</file>